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3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CET</w:t>
      </w:r>
      <w:r>
        <w:t xml:space="preserve"> </w:t>
      </w:r>
      <w:r>
        <w:t xml:space="preserve">26</w:t>
      </w:r>
    </w:p>
    <w:bookmarkStart w:id="35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what is A in the following reaction ?</w:t>
      </w:r>
      <w:r>
        <w:drawing>
          <wp:inline>
            <wp:extent cx="4279900" cy="16891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36e4ffa2b286d5be56b69d34825b8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628900" cy="9398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e913335697edc435c318cd8f4c74c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435100" cy="6985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af241ff17a69316d69e677cbe7bee7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231900" cy="13081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96390fc856177859ff1bc0820852c5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549400" cy="72390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02f4bfc33a7ea5f5446b31091aa8c8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CET 26</dc:title>
  <dc:creator/>
  <cp:keywords/>
  <dcterms:created xsi:type="dcterms:W3CDTF">2024-06-28T11:17:54Z</dcterms:created>
  <dcterms:modified xsi:type="dcterms:W3CDTF">2024-06-28T11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